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F2546" w14:textId="10BDC9A6" w:rsidR="00A30908" w:rsidRDefault="00D64044">
      <w:pPr>
        <w:spacing w:after="0" w:line="259" w:lineRule="auto"/>
        <w:ind w:left="0" w:right="60" w:firstLine="0"/>
        <w:jc w:val="center"/>
      </w:pPr>
      <w:r>
        <w:rPr>
          <w:sz w:val="36"/>
        </w:rPr>
        <w:t>AYAA SENIOR SCHOLARSHIP RUBRIC 2021</w:t>
      </w:r>
      <w:r>
        <w:rPr>
          <w:sz w:val="36"/>
        </w:rPr>
        <w:t xml:space="preserve"> </w:t>
      </w:r>
    </w:p>
    <w:p w14:paraId="54158EB9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5A11340F" w14:textId="77777777" w:rsidR="00A30908" w:rsidRDefault="00D64044">
      <w:pPr>
        <w:ind w:left="-5"/>
      </w:pPr>
      <w:r>
        <w:t xml:space="preserve">Applicant Name/Number____________________________________________ </w:t>
      </w:r>
    </w:p>
    <w:p w14:paraId="61071005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66FE7139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4A4A76A4" w14:textId="77777777" w:rsidR="00A30908" w:rsidRDefault="00D64044">
      <w:pPr>
        <w:ind w:left="-5"/>
      </w:pPr>
      <w:r>
        <w:t xml:space="preserve">INSTRUCTIONS:  YOU WILL BE SCORING EACH APPLICANT BASED ON THE INFORMATION </w:t>
      </w:r>
    </w:p>
    <w:p w14:paraId="25B650BD" w14:textId="77777777" w:rsidR="00A30908" w:rsidRDefault="00D64044">
      <w:pPr>
        <w:ind w:left="-5"/>
      </w:pPr>
      <w:r>
        <w:t xml:space="preserve">CONTAINED IN THEIR FILE/PACKET.  SEVENTY PERCENT OF THE SCORE WILL BE TAKEN </w:t>
      </w:r>
    </w:p>
    <w:p w14:paraId="5E44305C" w14:textId="77777777" w:rsidR="00A30908" w:rsidRDefault="00D64044">
      <w:pPr>
        <w:ind w:left="-5"/>
      </w:pPr>
      <w:r>
        <w:t xml:space="preserve">FROM THE SLIDES OR PHOTOS OF ARTWORK SUBMITTED, TEN PERCENT WILL BE </w:t>
      </w:r>
    </w:p>
    <w:p w14:paraId="7900211F" w14:textId="77777777" w:rsidR="00A30908" w:rsidRDefault="00D64044">
      <w:pPr>
        <w:ind w:left="-5"/>
      </w:pPr>
      <w:r>
        <w:t xml:space="preserve">DERIVED </w:t>
      </w:r>
      <w:proofErr w:type="gramStart"/>
      <w:r>
        <w:t>FROM  THE</w:t>
      </w:r>
      <w:proofErr w:type="gramEnd"/>
      <w:r>
        <w:t xml:space="preserve"> LETTERS OF RECOM</w:t>
      </w:r>
      <w:r>
        <w:t xml:space="preserve">MENDATION,  TEN PERCENT FROM THE ARTISTS STAMEMENT AND THE FINAL TEN PERCENT WILL BE DETERMINED FROM THE STUDENT’S TRANSCRIPT, GPA, AND ACT SCORES.   </w:t>
      </w:r>
    </w:p>
    <w:p w14:paraId="15038B17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43FBA954" w14:textId="77777777" w:rsidR="00A30908" w:rsidRDefault="00D64044">
      <w:pPr>
        <w:numPr>
          <w:ilvl w:val="0"/>
          <w:numId w:val="1"/>
        </w:numPr>
        <w:spacing w:after="0" w:line="259" w:lineRule="auto"/>
        <w:ind w:hanging="274"/>
      </w:pPr>
      <w:r>
        <w:rPr>
          <w:i/>
          <w:u w:val="single" w:color="000000"/>
        </w:rPr>
        <w:t>POTENTIAL FOR SUCCESS IN C OLLEGE/ART SCHOOL</w:t>
      </w:r>
      <w:r>
        <w:t xml:space="preserve">: </w:t>
      </w:r>
    </w:p>
    <w:p w14:paraId="289BC94B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7B860A8C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6882" w:type="dxa"/>
        <w:tblInd w:w="-108" w:type="dxa"/>
        <w:tblCellMar>
          <w:top w:w="8" w:type="dxa"/>
          <w:left w:w="108" w:type="dxa"/>
          <w:bottom w:w="0" w:type="dxa"/>
          <w:right w:w="72" w:type="dxa"/>
        </w:tblCellMar>
        <w:tblLook w:val="04A0" w:firstRow="1" w:lastRow="0" w:firstColumn="1" w:lastColumn="0" w:noHBand="0" w:noVBand="1"/>
      </w:tblPr>
      <w:tblGrid>
        <w:gridCol w:w="1788"/>
        <w:gridCol w:w="1801"/>
        <w:gridCol w:w="545"/>
        <w:gridCol w:w="1068"/>
        <w:gridCol w:w="1680"/>
      </w:tblGrid>
      <w:tr w:rsidR="00A30908" w14:paraId="2DC0D62F" w14:textId="77777777">
        <w:trPr>
          <w:trHeight w:val="287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FA7ED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ACT COMP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A0DBB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POINTS </w:t>
            </w:r>
          </w:p>
        </w:tc>
        <w:tc>
          <w:tcPr>
            <w:tcW w:w="54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01DA895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93A76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GPA 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4B502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POINTS </w:t>
            </w:r>
          </w:p>
        </w:tc>
      </w:tr>
      <w:tr w:rsidR="00A30908" w14:paraId="2F565193" w14:textId="77777777">
        <w:trPr>
          <w:trHeight w:val="287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5955A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5-36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F7416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5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B355A65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98578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 xml:space="preserve">4.0+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22FF2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5 </w:t>
            </w:r>
          </w:p>
        </w:tc>
      </w:tr>
      <w:tr w:rsidR="00A30908" w14:paraId="3F4D0B8B" w14:textId="77777777">
        <w:trPr>
          <w:trHeight w:val="286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3538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1-34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A5D63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4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6DD9A12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C8F29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.5-4.0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D03F2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4 </w:t>
            </w:r>
          </w:p>
        </w:tc>
      </w:tr>
      <w:tr w:rsidR="00A30908" w14:paraId="5AEA2A24" w14:textId="77777777">
        <w:trPr>
          <w:trHeight w:val="287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0A8EB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7-30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CF58B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504BBD9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75251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.0-3.4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DC922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3 </w:t>
            </w:r>
          </w:p>
        </w:tc>
      </w:tr>
      <w:tr w:rsidR="00A30908" w14:paraId="557DA7F8" w14:textId="77777777">
        <w:trPr>
          <w:trHeight w:val="287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F8C9B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3-26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1F4DE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03BCB55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437D3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.5-2.9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E591E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 </w:t>
            </w:r>
          </w:p>
        </w:tc>
      </w:tr>
      <w:tr w:rsidR="00A30908" w14:paraId="7C35C3CE" w14:textId="77777777">
        <w:trPr>
          <w:trHeight w:val="288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1A74A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19-22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BA5AF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23028AE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56996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2.4-2.0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0792F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1 </w:t>
            </w:r>
          </w:p>
        </w:tc>
      </w:tr>
      <w:tr w:rsidR="00A30908" w14:paraId="6E6CD9E6" w14:textId="77777777">
        <w:trPr>
          <w:trHeight w:val="288"/>
        </w:trPr>
        <w:tc>
          <w:tcPr>
            <w:tcW w:w="1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BDD5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SCORE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061EE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C69C13A" w14:textId="77777777" w:rsidR="00A30908" w:rsidRDefault="00A30908">
            <w:pPr>
              <w:spacing w:after="160" w:line="259" w:lineRule="auto"/>
              <w:ind w:left="0" w:firstLine="0"/>
            </w:pPr>
          </w:p>
        </w:tc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698C7" w14:textId="77777777" w:rsidR="00A30908" w:rsidRDefault="00D64044">
            <w:pPr>
              <w:spacing w:after="0" w:line="259" w:lineRule="auto"/>
              <w:ind w:left="0" w:firstLine="0"/>
              <w:jc w:val="both"/>
            </w:pPr>
            <w:r>
              <w:t xml:space="preserve">SCORE 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FC172" w14:textId="77777777" w:rsidR="00A30908" w:rsidRDefault="00D6404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14:paraId="60F04231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7C283288" w14:textId="77777777" w:rsidR="00A30908" w:rsidRDefault="00D64044">
      <w:pPr>
        <w:spacing w:after="0" w:line="259" w:lineRule="auto"/>
        <w:ind w:left="0" w:firstLine="0"/>
        <w:jc w:val="right"/>
      </w:pPr>
      <w:r>
        <w:t xml:space="preserve"> </w:t>
      </w:r>
    </w:p>
    <w:p w14:paraId="2D27785A" w14:textId="77777777" w:rsidR="00A30908" w:rsidRDefault="00D64044">
      <w:pPr>
        <w:spacing w:after="0" w:line="259" w:lineRule="auto"/>
        <w:ind w:right="58"/>
        <w:jc w:val="right"/>
      </w:pPr>
      <w:r>
        <w:t xml:space="preserve">I.  SCORE_____________OUT OF 10. (SUM OF THE TWO COLUMNS) </w:t>
      </w:r>
    </w:p>
    <w:p w14:paraId="5E40F2BB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7CACC832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0B892552" w14:textId="77777777" w:rsidR="00A30908" w:rsidRDefault="00D64044">
      <w:pPr>
        <w:numPr>
          <w:ilvl w:val="0"/>
          <w:numId w:val="1"/>
        </w:numPr>
        <w:ind w:hanging="274"/>
      </w:pPr>
      <w:r>
        <w:rPr>
          <w:i/>
          <w:u w:val="single" w:color="000000"/>
        </w:rPr>
        <w:t>RECOMENDATIONS</w:t>
      </w:r>
      <w:r>
        <w:t xml:space="preserve">:  Based on the student statement and the two recommendations, rank the character, </w:t>
      </w:r>
      <w:proofErr w:type="gramStart"/>
      <w:r>
        <w:t>leadership,  need</w:t>
      </w:r>
      <w:proofErr w:type="gramEnd"/>
      <w:r>
        <w:t xml:space="preserve"> and of the student as follows:   </w:t>
      </w:r>
    </w:p>
    <w:p w14:paraId="276977B5" w14:textId="77777777" w:rsidR="00A30908" w:rsidRDefault="00D64044">
      <w:pPr>
        <w:spacing w:after="0" w:line="259" w:lineRule="auto"/>
        <w:ind w:left="0" w:firstLine="0"/>
      </w:pPr>
      <w:r>
        <w:t xml:space="preserve"> </w:t>
      </w:r>
      <w:r>
        <w:tab/>
      </w:r>
      <w:r>
        <w:rPr>
          <w:b w:val="0"/>
          <w:sz w:val="20"/>
        </w:rPr>
        <w:t xml:space="preserve"> </w:t>
      </w:r>
    </w:p>
    <w:tbl>
      <w:tblPr>
        <w:tblStyle w:val="TableGrid"/>
        <w:tblW w:w="11014" w:type="dxa"/>
        <w:tblInd w:w="-106" w:type="dxa"/>
        <w:tblCellMar>
          <w:top w:w="44" w:type="dxa"/>
          <w:left w:w="103" w:type="dxa"/>
          <w:bottom w:w="0" w:type="dxa"/>
          <w:right w:w="65" w:type="dxa"/>
        </w:tblCellMar>
        <w:tblLook w:val="04A0" w:firstRow="1" w:lastRow="0" w:firstColumn="1" w:lastColumn="0" w:noHBand="0" w:noVBand="1"/>
      </w:tblPr>
      <w:tblGrid>
        <w:gridCol w:w="1808"/>
        <w:gridCol w:w="1815"/>
        <w:gridCol w:w="1834"/>
        <w:gridCol w:w="1834"/>
        <w:gridCol w:w="1851"/>
        <w:gridCol w:w="1872"/>
      </w:tblGrid>
      <w:tr w:rsidR="00A30908" w14:paraId="705B5FCF" w14:textId="77777777">
        <w:trPr>
          <w:trHeight w:val="2486"/>
        </w:trPr>
        <w:tc>
          <w:tcPr>
            <w:tcW w:w="18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22815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 xml:space="preserve"> </w:t>
            </w:r>
          </w:p>
          <w:p w14:paraId="7D68727C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 xml:space="preserve">NO </w:t>
            </w:r>
          </w:p>
          <w:p w14:paraId="2AFCFC7A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 xml:space="preserve">Letters 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of </w:t>
            </w:r>
          </w:p>
          <w:p w14:paraId="466EB0DB" w14:textId="77777777" w:rsidR="00A30908" w:rsidRDefault="00D64044">
            <w:pPr>
              <w:spacing w:after="0" w:line="259" w:lineRule="auto"/>
              <w:ind w:left="2" w:firstLine="0"/>
              <w:jc w:val="both"/>
            </w:pPr>
            <w:r>
              <w:rPr>
                <w:rFonts w:ascii="Cambria" w:eastAsia="Cambria" w:hAnsi="Cambria" w:cs="Cambria"/>
                <w:sz w:val="20"/>
              </w:rPr>
              <w:t>recommendation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3A7EA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Letter describes candidate as </w:t>
            </w:r>
            <w:r>
              <w:rPr>
                <w:rFonts w:ascii="Cambria" w:eastAsia="Cambria" w:hAnsi="Cambria" w:cs="Cambria"/>
                <w:sz w:val="20"/>
              </w:rPr>
              <w:t>above average</w:t>
            </w:r>
            <w:r>
              <w:rPr>
                <w:rFonts w:ascii="Cambria" w:eastAsia="Cambria" w:hAnsi="Cambria" w:cs="Cambria"/>
                <w:b w:val="0"/>
                <w:sz w:val="20"/>
              </w:rPr>
              <w:t>. Little evidence of accomplishments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1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-2 points) 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CD7422" w14:textId="77777777" w:rsidR="00A30908" w:rsidRDefault="00D64044">
            <w:pPr>
              <w:spacing w:after="0" w:line="259" w:lineRule="auto"/>
              <w:ind w:left="0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Letter describes candidate as </w:t>
            </w:r>
            <w:r>
              <w:rPr>
                <w:rFonts w:ascii="Cambria" w:eastAsia="Cambria" w:hAnsi="Cambria" w:cs="Cambria"/>
                <w:sz w:val="20"/>
              </w:rPr>
              <w:t>good in academics and character</w:t>
            </w:r>
            <w:r>
              <w:rPr>
                <w:rFonts w:ascii="Cambria" w:eastAsia="Cambria" w:hAnsi="Cambria" w:cs="Cambria"/>
                <w:b w:val="0"/>
                <w:sz w:val="20"/>
              </w:rPr>
              <w:t>. Some evidence of accomplishments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3-4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ECF1B4" w14:textId="77777777" w:rsidR="00A30908" w:rsidRDefault="00D64044">
            <w:pPr>
              <w:spacing w:after="0" w:line="259" w:lineRule="auto"/>
              <w:ind w:left="0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Letter describes candidate as </w:t>
            </w:r>
            <w:r>
              <w:rPr>
                <w:rFonts w:ascii="Cambria" w:eastAsia="Cambria" w:hAnsi="Cambria" w:cs="Cambria"/>
                <w:sz w:val="20"/>
              </w:rPr>
              <w:t>strong in academics and character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. Some evidence of accomplishments. 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5-6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014674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>Letter describes c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andidate as </w:t>
            </w:r>
            <w:r>
              <w:rPr>
                <w:rFonts w:ascii="Cambria" w:eastAsia="Cambria" w:hAnsi="Cambria" w:cs="Cambria"/>
                <w:sz w:val="20"/>
              </w:rPr>
              <w:t>strong in academics and character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. </w:t>
            </w:r>
            <w:r>
              <w:rPr>
                <w:rFonts w:ascii="Cambria" w:eastAsia="Cambria" w:hAnsi="Cambria" w:cs="Cambria"/>
                <w:sz w:val="20"/>
              </w:rPr>
              <w:t>Good evidence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of candidate’s accomplishments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7-8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8B598" w14:textId="77777777" w:rsidR="00A30908" w:rsidRDefault="00D64044">
            <w:pPr>
              <w:spacing w:after="0" w:line="259" w:lineRule="auto"/>
              <w:ind w:left="0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Letter describes candidate as </w:t>
            </w:r>
            <w:r>
              <w:rPr>
                <w:rFonts w:ascii="Cambria" w:eastAsia="Cambria" w:hAnsi="Cambria" w:cs="Cambria"/>
                <w:sz w:val="20"/>
              </w:rPr>
              <w:t>exceptional in academics and character.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sz w:val="20"/>
              </w:rPr>
              <w:t>Strong evidence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of significance of candidate’s accomplishments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9-10 points)</w:t>
            </w:r>
            <w:r>
              <w:rPr>
                <w:b w:val="0"/>
                <w:sz w:val="20"/>
              </w:rPr>
              <w:t xml:space="preserve"> </w:t>
            </w:r>
          </w:p>
        </w:tc>
      </w:tr>
    </w:tbl>
    <w:p w14:paraId="7C776EFF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0CEA34EF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0FFD77E3" w14:textId="77777777" w:rsidR="00A30908" w:rsidRDefault="00D64044">
      <w:pPr>
        <w:numPr>
          <w:ilvl w:val="0"/>
          <w:numId w:val="2"/>
        </w:numPr>
        <w:spacing w:after="0" w:line="259" w:lineRule="auto"/>
        <w:ind w:hanging="461"/>
      </w:pPr>
      <w:r>
        <w:t>SCORE:</w:t>
      </w:r>
      <w:r>
        <w:rPr>
          <w:i/>
        </w:rPr>
        <w:t xml:space="preserve">  ______ DEVIDE BY TWO IF ONLY ONE RECOMMENDATION LETTER IS INCLUDED.  </w:t>
      </w:r>
    </w:p>
    <w:p w14:paraId="09ED08C0" w14:textId="77777777" w:rsidR="00A30908" w:rsidRDefault="00D64044">
      <w:pPr>
        <w:spacing w:after="0" w:line="259" w:lineRule="auto"/>
        <w:ind w:left="0" w:firstLine="0"/>
        <w:jc w:val="right"/>
      </w:pPr>
      <w:r>
        <w:t xml:space="preserve"> </w:t>
      </w:r>
    </w:p>
    <w:p w14:paraId="65755396" w14:textId="77777777" w:rsidR="00A30908" w:rsidRDefault="00D64044">
      <w:pPr>
        <w:spacing w:after="0" w:line="259" w:lineRule="auto"/>
        <w:ind w:right="58"/>
        <w:jc w:val="right"/>
      </w:pPr>
      <w:r>
        <w:t xml:space="preserve">II.  __________ TOTAL SCORE OUT OF 10. </w:t>
      </w:r>
    </w:p>
    <w:p w14:paraId="61149747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6DFC6D4F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07FA6CD5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2D2DE80B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lastRenderedPageBreak/>
        <w:t xml:space="preserve"> </w:t>
      </w:r>
    </w:p>
    <w:p w14:paraId="552BBE78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0A36DE95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7605BD90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5546296F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p w14:paraId="7FB0655B" w14:textId="77777777" w:rsidR="00A30908" w:rsidRDefault="00D64044">
      <w:pPr>
        <w:numPr>
          <w:ilvl w:val="0"/>
          <w:numId w:val="2"/>
        </w:numPr>
        <w:spacing w:after="0" w:line="259" w:lineRule="auto"/>
        <w:ind w:hanging="461"/>
      </w:pPr>
      <w:r>
        <w:rPr>
          <w:i/>
          <w:u w:val="single" w:color="000000"/>
        </w:rPr>
        <w:t>ARTIST STATEMENT:</w:t>
      </w:r>
      <w:r>
        <w:rPr>
          <w:i/>
        </w:rPr>
        <w:t xml:space="preserve"> </w:t>
      </w:r>
    </w:p>
    <w:p w14:paraId="2D2D52B0" w14:textId="77777777" w:rsidR="00A30908" w:rsidRDefault="00D64044">
      <w:pPr>
        <w:spacing w:after="0" w:line="259" w:lineRule="auto"/>
        <w:ind w:left="0" w:firstLine="0"/>
      </w:pPr>
      <w:r>
        <w:rPr>
          <w:i/>
        </w:rPr>
        <w:t xml:space="preserve"> </w:t>
      </w:r>
    </w:p>
    <w:tbl>
      <w:tblPr>
        <w:tblStyle w:val="TableGrid"/>
        <w:tblW w:w="11014" w:type="dxa"/>
        <w:tblInd w:w="-106" w:type="dxa"/>
        <w:tblCellMar>
          <w:top w:w="42" w:type="dxa"/>
          <w:left w:w="103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1186"/>
        <w:gridCol w:w="2065"/>
        <w:gridCol w:w="1949"/>
        <w:gridCol w:w="1949"/>
        <w:gridCol w:w="1969"/>
        <w:gridCol w:w="1896"/>
      </w:tblGrid>
      <w:tr w:rsidR="00A30908" w14:paraId="5118839B" w14:textId="77777777">
        <w:trPr>
          <w:trHeight w:val="2595"/>
        </w:trPr>
        <w:tc>
          <w:tcPr>
            <w:tcW w:w="1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CA02E1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 xml:space="preserve">NO </w:t>
            </w:r>
          </w:p>
          <w:p w14:paraId="66DD3C84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 xml:space="preserve">Artist </w:t>
            </w:r>
          </w:p>
          <w:p w14:paraId="5067786E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>Statement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2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84040E" w14:textId="77777777" w:rsidR="00A30908" w:rsidRDefault="00D64044">
            <w:pPr>
              <w:spacing w:after="0" w:line="240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>Minimal effort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and thought regarding motivation, process, product, and reason for pursuing an arts degree are shown. </w:t>
            </w:r>
          </w:p>
          <w:p w14:paraId="5F9C5CBC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Unedited. </w:t>
            </w:r>
          </w:p>
          <w:p w14:paraId="0C9E755C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>Disorganized.</w:t>
            </w:r>
            <w:r>
              <w:rPr>
                <w:b w:val="0"/>
                <w:sz w:val="20"/>
              </w:rPr>
              <w:t xml:space="preserve"> </w:t>
            </w:r>
          </w:p>
          <w:p w14:paraId="360914D4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>(1-2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70CAA8" w14:textId="77777777" w:rsidR="00A30908" w:rsidRDefault="00D64044">
            <w:pPr>
              <w:spacing w:after="0" w:line="240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>Some effort and thought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regarding motivation, process, product, or reason for pursuing an arts degree are shown. </w:t>
            </w:r>
          </w:p>
          <w:p w14:paraId="231B4701" w14:textId="77777777" w:rsidR="00A30908" w:rsidRDefault="00D64044">
            <w:pPr>
              <w:spacing w:after="0" w:line="259" w:lineRule="auto"/>
              <w:ind w:left="2" w:right="325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>Grammar errors. Somewhat organized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3-4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9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7FBF23" w14:textId="77777777" w:rsidR="00A30908" w:rsidRDefault="00D64044">
            <w:pPr>
              <w:spacing w:after="1" w:line="239" w:lineRule="auto"/>
              <w:ind w:left="0" w:firstLine="0"/>
            </w:pPr>
            <w:r>
              <w:rPr>
                <w:rFonts w:ascii="Cambria" w:eastAsia="Cambria" w:hAnsi="Cambria" w:cs="Cambria"/>
                <w:sz w:val="20"/>
              </w:rPr>
              <w:t>Effort and thought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regarding motivation, process, or product, and reason for </w:t>
            </w:r>
            <w:proofErr w:type="gramStart"/>
            <w:r>
              <w:rPr>
                <w:rFonts w:ascii="Cambria" w:eastAsia="Cambria" w:hAnsi="Cambria" w:cs="Cambria"/>
                <w:b w:val="0"/>
                <w:sz w:val="20"/>
              </w:rPr>
              <w:t>pursuing</w:t>
            </w:r>
            <w:proofErr w:type="gramEnd"/>
            <w:r>
              <w:rPr>
                <w:rFonts w:ascii="Cambria" w:eastAsia="Cambria" w:hAnsi="Cambria" w:cs="Cambria"/>
                <w:b w:val="0"/>
                <w:sz w:val="20"/>
              </w:rPr>
              <w:t xml:space="preserve"> </w:t>
            </w:r>
          </w:p>
          <w:p w14:paraId="07D49063" w14:textId="77777777" w:rsidR="00A30908" w:rsidRDefault="00D64044">
            <w:pPr>
              <w:spacing w:after="0" w:line="259" w:lineRule="auto"/>
              <w:ind w:left="0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an arts degree </w:t>
            </w:r>
            <w:proofErr w:type="gramStart"/>
            <w:r>
              <w:rPr>
                <w:rFonts w:ascii="Cambria" w:eastAsia="Cambria" w:hAnsi="Cambria" w:cs="Cambria"/>
                <w:sz w:val="20"/>
              </w:rPr>
              <w:t>are</w:t>
            </w:r>
            <w:proofErr w:type="gramEnd"/>
            <w:r>
              <w:rPr>
                <w:rFonts w:ascii="Cambria" w:eastAsia="Cambria" w:hAnsi="Cambria" w:cs="Cambria"/>
                <w:sz w:val="20"/>
              </w:rPr>
              <w:t xml:space="preserve"> shown</w:t>
            </w:r>
            <w:r>
              <w:rPr>
                <w:rFonts w:ascii="Cambria" w:eastAsia="Cambria" w:hAnsi="Cambria" w:cs="Cambria"/>
                <w:b w:val="0"/>
                <w:sz w:val="20"/>
              </w:rPr>
              <w:t>. Some grammar errors. Mostly organized.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5-6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B3E44F" w14:textId="77777777" w:rsidR="00A30908" w:rsidRDefault="00D64044">
            <w:pPr>
              <w:spacing w:after="0" w:line="23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>Effort and thought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regarding motivation, process, product, and reason for pursuing an arts degree are </w:t>
            </w:r>
            <w:r>
              <w:rPr>
                <w:rFonts w:ascii="Cambria" w:eastAsia="Cambria" w:hAnsi="Cambria" w:cs="Cambria"/>
                <w:sz w:val="20"/>
              </w:rPr>
              <w:t>clearly shown.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Little to no grammar errors. Organized.</w:t>
            </w:r>
            <w:r>
              <w:rPr>
                <w:b w:val="0"/>
                <w:sz w:val="20"/>
              </w:rPr>
              <w:t xml:space="preserve"> </w:t>
            </w:r>
          </w:p>
          <w:p w14:paraId="104A62F9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>(7-8 points)</w:t>
            </w:r>
            <w:r>
              <w:rPr>
                <w:b w:val="0"/>
                <w:sz w:val="20"/>
              </w:rPr>
              <w:t xml:space="preserve"> </w:t>
            </w:r>
          </w:p>
        </w:tc>
        <w:tc>
          <w:tcPr>
            <w:tcW w:w="18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C3ADBF" w14:textId="77777777" w:rsidR="00A30908" w:rsidRDefault="00D64044">
            <w:pPr>
              <w:spacing w:after="0" w:line="239" w:lineRule="auto"/>
              <w:ind w:left="2" w:firstLine="0"/>
            </w:pPr>
            <w:r>
              <w:rPr>
                <w:rFonts w:ascii="Cambria" w:eastAsia="Cambria" w:hAnsi="Cambria" w:cs="Cambria"/>
                <w:sz w:val="20"/>
              </w:rPr>
              <w:t>Significant effort and depth of thought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regarding motivation, process, product, and reason for pursuing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an arts degree. </w:t>
            </w:r>
            <w:r>
              <w:rPr>
                <w:rFonts w:ascii="Cambria" w:eastAsia="Cambria" w:hAnsi="Cambria" w:cs="Cambria"/>
                <w:sz w:val="20"/>
              </w:rPr>
              <w:t>Little to no grammar errors.</w:t>
            </w:r>
            <w:r>
              <w:rPr>
                <w:rFonts w:ascii="Cambria" w:eastAsia="Cambria" w:hAnsi="Cambria" w:cs="Cambria"/>
                <w:b w:val="0"/>
                <w:sz w:val="20"/>
              </w:rPr>
              <w:t xml:space="preserve"> </w:t>
            </w:r>
          </w:p>
          <w:p w14:paraId="3DED3BB6" w14:textId="77777777" w:rsidR="00A30908" w:rsidRDefault="00D64044">
            <w:pPr>
              <w:spacing w:after="0" w:line="259" w:lineRule="auto"/>
              <w:ind w:left="2" w:firstLine="0"/>
            </w:pPr>
            <w:r>
              <w:rPr>
                <w:rFonts w:ascii="Cambria" w:eastAsia="Cambria" w:hAnsi="Cambria" w:cs="Cambria"/>
                <w:b w:val="0"/>
                <w:sz w:val="20"/>
              </w:rPr>
              <w:t xml:space="preserve">Clearly organized. </w:t>
            </w:r>
            <w:r>
              <w:rPr>
                <w:b w:val="0"/>
                <w:sz w:val="20"/>
              </w:rPr>
              <w:t xml:space="preserve"> </w:t>
            </w:r>
            <w:r>
              <w:rPr>
                <w:rFonts w:ascii="Cambria" w:eastAsia="Cambria" w:hAnsi="Cambria" w:cs="Cambria"/>
                <w:b w:val="0"/>
                <w:sz w:val="20"/>
              </w:rPr>
              <w:t>(9-10 points)</w:t>
            </w:r>
            <w:r>
              <w:rPr>
                <w:b w:val="0"/>
                <w:sz w:val="20"/>
              </w:rPr>
              <w:t xml:space="preserve"> </w:t>
            </w:r>
          </w:p>
        </w:tc>
      </w:tr>
    </w:tbl>
    <w:p w14:paraId="347DA23B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52C591DE" w14:textId="77777777" w:rsidR="00A30908" w:rsidRDefault="00D64044">
      <w:pPr>
        <w:spacing w:after="0" w:line="259" w:lineRule="auto"/>
        <w:ind w:left="0" w:firstLine="0"/>
        <w:jc w:val="right"/>
      </w:pPr>
      <w:r>
        <w:t xml:space="preserve"> </w:t>
      </w:r>
    </w:p>
    <w:p w14:paraId="0079C2BA" w14:textId="77777777" w:rsidR="00A30908" w:rsidRDefault="00D64044">
      <w:pPr>
        <w:spacing w:after="0" w:line="259" w:lineRule="auto"/>
        <w:ind w:right="58"/>
        <w:jc w:val="right"/>
      </w:pPr>
      <w:r>
        <w:t xml:space="preserve">III.  SCORE:  _________________ OUT OF 10. </w:t>
      </w:r>
    </w:p>
    <w:p w14:paraId="5A2FFB36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7DC535CF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11AE40C9" w14:textId="77777777" w:rsidR="00A30908" w:rsidRDefault="00D64044">
      <w:pPr>
        <w:numPr>
          <w:ilvl w:val="0"/>
          <w:numId w:val="2"/>
        </w:numPr>
        <w:ind w:hanging="461"/>
      </w:pPr>
      <w:r>
        <w:rPr>
          <w:i/>
          <w:u w:val="single" w:color="000000"/>
        </w:rPr>
        <w:t>ARTISTIC MERIT</w:t>
      </w:r>
      <w:r>
        <w:t xml:space="preserve">:  Observe the student slides or photos.  Please use the rubric provided to score the slides holistically as follows: </w:t>
      </w:r>
    </w:p>
    <w:p w14:paraId="64F818CA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1CDBD8F3" w14:textId="77777777" w:rsidR="00A30908" w:rsidRDefault="00D64044">
      <w:pPr>
        <w:ind w:left="-5"/>
      </w:pPr>
      <w:r>
        <w:t xml:space="preserve">Excellent 5 </w:t>
      </w:r>
    </w:p>
    <w:p w14:paraId="391E9468" w14:textId="77777777" w:rsidR="00A30908" w:rsidRDefault="00D64044">
      <w:pPr>
        <w:ind w:left="-5"/>
      </w:pPr>
      <w:r>
        <w:t xml:space="preserve">Strong 4 </w:t>
      </w:r>
    </w:p>
    <w:p w14:paraId="6530211C" w14:textId="77777777" w:rsidR="00A30908" w:rsidRDefault="00D64044">
      <w:pPr>
        <w:ind w:left="-5"/>
      </w:pPr>
      <w:r>
        <w:t xml:space="preserve">Good 3 </w:t>
      </w:r>
    </w:p>
    <w:p w14:paraId="02732C62" w14:textId="77777777" w:rsidR="00A30908" w:rsidRDefault="00D64044">
      <w:pPr>
        <w:ind w:left="-5"/>
      </w:pPr>
      <w:r>
        <w:t xml:space="preserve">Moderate 2 </w:t>
      </w:r>
    </w:p>
    <w:p w14:paraId="177A4CB9" w14:textId="77777777" w:rsidR="00A30908" w:rsidRDefault="00D64044">
      <w:pPr>
        <w:ind w:left="-5"/>
      </w:pPr>
      <w:r>
        <w:t xml:space="preserve">Entry Level or Beginner 1 </w:t>
      </w:r>
    </w:p>
    <w:p w14:paraId="49DE13A0" w14:textId="77777777" w:rsidR="00A30908" w:rsidRDefault="00D64044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826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IV. ________ x 14 = ________score  </w:t>
      </w:r>
    </w:p>
    <w:p w14:paraId="67A3B75E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0EBE6D9D" w14:textId="77777777" w:rsidR="00A30908" w:rsidRDefault="00D64044">
      <w:pPr>
        <w:ind w:left="-5"/>
      </w:pPr>
      <w:r>
        <w:t xml:space="preserve">How many </w:t>
      </w:r>
      <w:r>
        <w:t xml:space="preserve">slides were presented?  _________ </w:t>
      </w:r>
    </w:p>
    <w:p w14:paraId="3A7FD90E" w14:textId="77777777" w:rsidR="00A30908" w:rsidRDefault="00D64044">
      <w:pPr>
        <w:spacing w:after="0" w:line="259" w:lineRule="auto"/>
        <w:ind w:right="58"/>
        <w:jc w:val="right"/>
      </w:pPr>
      <w:r>
        <w:t xml:space="preserve">______ -10 per slide under six submitted. </w:t>
      </w:r>
    </w:p>
    <w:p w14:paraId="55B6D0B1" w14:textId="77777777" w:rsidR="00A30908" w:rsidRDefault="00D64044">
      <w:pPr>
        <w:spacing w:after="0" w:line="259" w:lineRule="auto"/>
        <w:ind w:left="0" w:firstLine="0"/>
        <w:jc w:val="right"/>
      </w:pPr>
      <w:r>
        <w:t xml:space="preserve"> </w:t>
      </w:r>
    </w:p>
    <w:p w14:paraId="6170F1A3" w14:textId="77777777" w:rsidR="00A30908" w:rsidRDefault="00D64044">
      <w:pPr>
        <w:spacing w:after="0" w:line="259" w:lineRule="auto"/>
        <w:ind w:right="58"/>
        <w:jc w:val="right"/>
      </w:pPr>
      <w:r>
        <w:t xml:space="preserve">IV. ______________ ARTISTIC MERIT TOTAL OUT OF 70 </w:t>
      </w:r>
    </w:p>
    <w:p w14:paraId="44F2E42A" w14:textId="77777777" w:rsidR="00A30908" w:rsidRDefault="00D64044">
      <w:pPr>
        <w:spacing w:after="0" w:line="259" w:lineRule="auto"/>
        <w:ind w:left="0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3527F2F4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58A0505B" w14:textId="77777777" w:rsidR="00A30908" w:rsidRDefault="00D64044">
      <w:pPr>
        <w:spacing w:after="0" w:line="259" w:lineRule="auto"/>
        <w:ind w:left="0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1937AB79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07B9F077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034ABEDB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65887ED2" w14:textId="77777777" w:rsidR="00A30908" w:rsidRDefault="00D64044">
      <w:pPr>
        <w:spacing w:after="32" w:line="259" w:lineRule="auto"/>
        <w:ind w:left="0" w:firstLine="0"/>
      </w:pPr>
      <w:r>
        <w:t xml:space="preserve"> </w:t>
      </w:r>
    </w:p>
    <w:p w14:paraId="40761F06" w14:textId="77777777" w:rsidR="00A30908" w:rsidRDefault="00D64044">
      <w:pPr>
        <w:spacing w:after="0" w:line="259" w:lineRule="auto"/>
        <w:ind w:right="58"/>
        <w:jc w:val="right"/>
      </w:pPr>
      <w:r>
        <w:rPr>
          <w:i/>
          <w:sz w:val="28"/>
          <w:u w:val="single" w:color="000000"/>
        </w:rPr>
        <w:t>TOTAL SCORE (SUM OF I-IV</w:t>
      </w:r>
      <w:r>
        <w:t xml:space="preserve">) ______________________ </w:t>
      </w:r>
    </w:p>
    <w:p w14:paraId="0E9106C5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6CBD6205" w14:textId="77777777" w:rsidR="00A30908" w:rsidRDefault="00D64044">
      <w:pPr>
        <w:spacing w:after="45" w:line="259" w:lineRule="auto"/>
        <w:ind w:left="0" w:firstLine="0"/>
      </w:pPr>
      <w:r>
        <w:t xml:space="preserve"> </w:t>
      </w:r>
    </w:p>
    <w:p w14:paraId="38664B55" w14:textId="77777777" w:rsidR="00A30908" w:rsidRDefault="00D64044">
      <w:pPr>
        <w:spacing w:after="0" w:line="259" w:lineRule="auto"/>
        <w:ind w:left="0" w:firstLine="0"/>
      </w:pPr>
      <w:r>
        <w:rPr>
          <w:b w:val="0"/>
          <w:i/>
          <w:sz w:val="32"/>
        </w:rPr>
        <w:t xml:space="preserve"> </w:t>
      </w:r>
    </w:p>
    <w:p w14:paraId="3C78E7D9" w14:textId="77777777" w:rsidR="00A30908" w:rsidRDefault="00D64044">
      <w:pPr>
        <w:spacing w:after="0" w:line="259" w:lineRule="auto"/>
        <w:ind w:left="0" w:firstLine="0"/>
      </w:pPr>
      <w:r>
        <w:rPr>
          <w:b w:val="0"/>
          <w:i/>
          <w:sz w:val="32"/>
        </w:rPr>
        <w:t xml:space="preserve"> </w:t>
      </w:r>
    </w:p>
    <w:p w14:paraId="05633BAA" w14:textId="77777777" w:rsidR="00A30908" w:rsidRDefault="00D64044">
      <w:pPr>
        <w:spacing w:after="23" w:line="259" w:lineRule="auto"/>
        <w:ind w:left="0" w:firstLine="0"/>
      </w:pPr>
      <w:r>
        <w:rPr>
          <w:b w:val="0"/>
          <w:i/>
          <w:sz w:val="32"/>
        </w:rPr>
        <w:lastRenderedPageBreak/>
        <w:t xml:space="preserve"> </w:t>
      </w:r>
    </w:p>
    <w:p w14:paraId="4AF49557" w14:textId="77777777" w:rsidR="00A30908" w:rsidRDefault="00D64044">
      <w:pPr>
        <w:spacing w:after="97"/>
        <w:ind w:left="-5"/>
      </w:pPr>
      <w:r>
        <w:rPr>
          <w:b w:val="0"/>
          <w:i/>
          <w:sz w:val="32"/>
          <w:u w:val="single" w:color="000000"/>
        </w:rPr>
        <w:t>IN CASE OF A TIE</w:t>
      </w:r>
      <w:r>
        <w:t xml:space="preserve">, HOW STRONGLY DO YOU FEEL THAT THIS STUDENT SHOULD RECEIVE A SCHOLARSHIP? RANK 1-5, 5 BEING THE HIGHEST SCORE.   ________________ </w:t>
      </w:r>
    </w:p>
    <w:p w14:paraId="2412075E" w14:textId="77777777" w:rsidR="00A30908" w:rsidRDefault="00D6404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62B1760A" w14:textId="77777777" w:rsidR="00A30908" w:rsidRDefault="00D6404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4D0A561E" w14:textId="77777777" w:rsidR="00A30908" w:rsidRDefault="00D6404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209699BD" w14:textId="77777777" w:rsidR="00A30908" w:rsidRDefault="00D6404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4C949D29" w14:textId="77777777" w:rsidR="00A30908" w:rsidRDefault="00D64044">
      <w:pPr>
        <w:spacing w:after="0" w:line="259" w:lineRule="auto"/>
        <w:ind w:left="0" w:firstLine="0"/>
      </w:pPr>
      <w:r>
        <w:rPr>
          <w:sz w:val="36"/>
        </w:rPr>
        <w:t xml:space="preserve">RUBRIC FOR SCORING SCHOLARSHIP IMAGES: </w:t>
      </w:r>
    </w:p>
    <w:p w14:paraId="7C5DFBE4" w14:textId="77777777" w:rsidR="00A30908" w:rsidRDefault="00D64044">
      <w:pPr>
        <w:spacing w:after="0" w:line="259" w:lineRule="auto"/>
        <w:ind w:left="0" w:firstLine="0"/>
      </w:pPr>
      <w:r>
        <w:t xml:space="preserve"> </w:t>
      </w:r>
    </w:p>
    <w:p w14:paraId="3C955D67" w14:textId="77777777" w:rsidR="00A30908" w:rsidRDefault="00D64044">
      <w:pPr>
        <w:ind w:left="-5"/>
      </w:pPr>
      <w:r>
        <w:t xml:space="preserve">STUDENTS WERE INSTRUCTED TO SEND IN TWO WORKS FROM DIRECT OBSERVATION, AND FOUR WORKS WHICH SHOW A VARIETY OF APPROACHES. </w:t>
      </w:r>
    </w:p>
    <w:p w14:paraId="492D10C2" w14:textId="77777777" w:rsidR="00A30908" w:rsidRDefault="00D64044">
      <w:pPr>
        <w:spacing w:after="14" w:line="259" w:lineRule="auto"/>
        <w:ind w:left="0" w:firstLine="0"/>
      </w:pPr>
      <w:r>
        <w:t xml:space="preserve"> </w:t>
      </w:r>
    </w:p>
    <w:p w14:paraId="60E8C23C" w14:textId="77777777" w:rsidR="00A30908" w:rsidRDefault="00D64044">
      <w:pPr>
        <w:pStyle w:val="Heading1"/>
        <w:ind w:left="-5"/>
      </w:pPr>
      <w:r>
        <w:t xml:space="preserve">5 EXCELLENT </w:t>
      </w:r>
    </w:p>
    <w:p w14:paraId="5C7056E1" w14:textId="77777777" w:rsidR="00A30908" w:rsidRDefault="00D64044">
      <w:pPr>
        <w:ind w:left="-5"/>
      </w:pPr>
      <w:r>
        <w:t xml:space="preserve">Work demonstrates successful engagement with a broad range of art issues and/or techniques. </w:t>
      </w:r>
    </w:p>
    <w:p w14:paraId="5CC1E2D5" w14:textId="77777777" w:rsidR="00A30908" w:rsidRDefault="00D64044">
      <w:pPr>
        <w:ind w:left="-5"/>
      </w:pPr>
      <w:r>
        <w:t>Work demonstrates mastery</w:t>
      </w:r>
      <w:r>
        <w:t xml:space="preserve"> of stylistic and technical concerns. </w:t>
      </w:r>
    </w:p>
    <w:p w14:paraId="1527F134" w14:textId="77777777" w:rsidR="00A30908" w:rsidRDefault="00D64044">
      <w:pPr>
        <w:ind w:left="-5"/>
      </w:pPr>
      <w:r>
        <w:t xml:space="preserve">Work shows the thoughts and personal voice of the student in decision making.  </w:t>
      </w:r>
    </w:p>
    <w:p w14:paraId="385D19FA" w14:textId="77777777" w:rsidR="00A30908" w:rsidRDefault="00D64044">
      <w:pPr>
        <w:ind w:left="-5" w:right="1329"/>
      </w:pPr>
      <w:r>
        <w:t xml:space="preserve">Work demonstrates experimentation and/or development beyond the class assignment. Work is consistently high quality. </w:t>
      </w:r>
    </w:p>
    <w:p w14:paraId="66BA6D9A" w14:textId="77777777" w:rsidR="00A30908" w:rsidRDefault="00D64044">
      <w:pPr>
        <w:spacing w:after="14" w:line="259" w:lineRule="auto"/>
        <w:ind w:left="0" w:firstLine="0"/>
      </w:pPr>
      <w:r>
        <w:t xml:space="preserve"> </w:t>
      </w:r>
    </w:p>
    <w:p w14:paraId="190B885C" w14:textId="77777777" w:rsidR="00A30908" w:rsidRDefault="00D64044">
      <w:pPr>
        <w:pStyle w:val="Heading1"/>
        <w:ind w:left="-5"/>
      </w:pPr>
      <w:r>
        <w:t xml:space="preserve">4 STRONG </w:t>
      </w:r>
    </w:p>
    <w:p w14:paraId="6A7AFBF9" w14:textId="77777777" w:rsidR="00A30908" w:rsidRDefault="00D64044">
      <w:pPr>
        <w:ind w:left="-5"/>
      </w:pPr>
      <w:r>
        <w:t>Work de</w:t>
      </w:r>
      <w:r>
        <w:t xml:space="preserve">monstrates engagement with a broad range of art issues. </w:t>
      </w:r>
    </w:p>
    <w:p w14:paraId="0B217566" w14:textId="77777777" w:rsidR="00A30908" w:rsidRDefault="00D64044">
      <w:pPr>
        <w:ind w:left="-5"/>
      </w:pPr>
      <w:r>
        <w:t xml:space="preserve">Work has a range of stylistic and technical concerns. </w:t>
      </w:r>
    </w:p>
    <w:p w14:paraId="1DA179C9" w14:textId="77777777" w:rsidR="00A30908" w:rsidRDefault="00D64044">
      <w:pPr>
        <w:ind w:left="-5"/>
      </w:pPr>
      <w:r>
        <w:t xml:space="preserve">Work shows evidence of thinking and decision making. </w:t>
      </w:r>
    </w:p>
    <w:p w14:paraId="56C9E28B" w14:textId="77777777" w:rsidR="00A30908" w:rsidRDefault="00D64044">
      <w:pPr>
        <w:ind w:left="-5"/>
      </w:pPr>
      <w:r>
        <w:t xml:space="preserve">Work shows some experimentation beyond the class assignment. </w:t>
      </w:r>
    </w:p>
    <w:p w14:paraId="1A04D620" w14:textId="77777777" w:rsidR="00A30908" w:rsidRDefault="00D64044">
      <w:pPr>
        <w:ind w:left="-5"/>
      </w:pPr>
      <w:r>
        <w:t>Work may have some excellent</w:t>
      </w:r>
      <w:r>
        <w:t xml:space="preserve"> pieces, but not all are equal in quality. </w:t>
      </w:r>
    </w:p>
    <w:p w14:paraId="4697451E" w14:textId="77777777" w:rsidR="00A30908" w:rsidRDefault="00D64044">
      <w:pPr>
        <w:spacing w:after="14" w:line="259" w:lineRule="auto"/>
        <w:ind w:left="0" w:firstLine="0"/>
      </w:pPr>
      <w:r>
        <w:t xml:space="preserve"> </w:t>
      </w:r>
    </w:p>
    <w:p w14:paraId="34437248" w14:textId="77777777" w:rsidR="00A30908" w:rsidRDefault="00D64044">
      <w:pPr>
        <w:pStyle w:val="Heading1"/>
        <w:ind w:left="-5"/>
      </w:pPr>
      <w:r>
        <w:t xml:space="preserve">3 GOOD  </w:t>
      </w:r>
    </w:p>
    <w:p w14:paraId="1A83FA97" w14:textId="77777777" w:rsidR="00A30908" w:rsidRDefault="00D64044">
      <w:pPr>
        <w:ind w:left="-5"/>
      </w:pPr>
      <w:r>
        <w:t xml:space="preserve">Work demonstrates engagement with a range of art issues. </w:t>
      </w:r>
    </w:p>
    <w:p w14:paraId="543142CE" w14:textId="77777777" w:rsidR="00A30908" w:rsidRDefault="00D64044">
      <w:pPr>
        <w:ind w:left="-5"/>
      </w:pPr>
      <w:r>
        <w:t xml:space="preserve">Work has competence in technical ability, but little or no stylistic traits are noted. </w:t>
      </w:r>
    </w:p>
    <w:p w14:paraId="00DCAB69" w14:textId="77777777" w:rsidR="00A30908" w:rsidRDefault="00D64044">
      <w:pPr>
        <w:ind w:left="-5"/>
      </w:pPr>
      <w:r>
        <w:t xml:space="preserve">There is evidence of thinking in some of the works. </w:t>
      </w:r>
    </w:p>
    <w:p w14:paraId="2CA89511" w14:textId="77777777" w:rsidR="00A30908" w:rsidRDefault="00D64044">
      <w:pPr>
        <w:ind w:left="-5" w:right="3415"/>
      </w:pPr>
      <w:r>
        <w:t>Wo</w:t>
      </w:r>
      <w:r>
        <w:t xml:space="preserve">rk shows limited experimentation beyond the class assignment. Work may have interesting breadth, but less than strong quality. </w:t>
      </w:r>
    </w:p>
    <w:p w14:paraId="5A6B7050" w14:textId="77777777" w:rsidR="00A30908" w:rsidRDefault="00D64044">
      <w:pPr>
        <w:spacing w:after="14" w:line="259" w:lineRule="auto"/>
        <w:ind w:left="0" w:firstLine="0"/>
      </w:pPr>
      <w:r>
        <w:t xml:space="preserve"> </w:t>
      </w:r>
    </w:p>
    <w:p w14:paraId="66C088CF" w14:textId="77777777" w:rsidR="00A30908" w:rsidRDefault="00D64044">
      <w:pPr>
        <w:pStyle w:val="Heading1"/>
        <w:ind w:left="-5"/>
      </w:pPr>
      <w:r>
        <w:t xml:space="preserve">2 </w:t>
      </w:r>
      <w:proofErr w:type="gramStart"/>
      <w:r>
        <w:t>MODERATE</w:t>
      </w:r>
      <w:proofErr w:type="gramEnd"/>
      <w:r>
        <w:t xml:space="preserve"> </w:t>
      </w:r>
    </w:p>
    <w:p w14:paraId="034D6A55" w14:textId="77777777" w:rsidR="00A30908" w:rsidRDefault="00D64044">
      <w:pPr>
        <w:ind w:left="-5"/>
      </w:pPr>
      <w:r>
        <w:t xml:space="preserve">Work demonstrates engagement with a limited range of art issues. </w:t>
      </w:r>
    </w:p>
    <w:p w14:paraId="4BF4FF64" w14:textId="77777777" w:rsidR="00A30908" w:rsidRDefault="00D64044">
      <w:pPr>
        <w:ind w:left="-5"/>
      </w:pPr>
      <w:r>
        <w:t xml:space="preserve">Work shows uneven and variable technical skill, </w:t>
      </w:r>
      <w:r>
        <w:t xml:space="preserve">with little stylistic influence. </w:t>
      </w:r>
    </w:p>
    <w:p w14:paraId="10F6883C" w14:textId="77777777" w:rsidR="00A30908" w:rsidRDefault="00D64044">
      <w:pPr>
        <w:ind w:left="-5"/>
      </w:pPr>
      <w:r>
        <w:t xml:space="preserve">Work shows limited thinking and decision making, although not at the same level in all works. </w:t>
      </w:r>
    </w:p>
    <w:p w14:paraId="5CD5154D" w14:textId="77777777" w:rsidR="00A30908" w:rsidRDefault="00D64044">
      <w:pPr>
        <w:ind w:left="-5"/>
      </w:pPr>
      <w:r>
        <w:t xml:space="preserve">Work appears to be generated from class assignments. </w:t>
      </w:r>
    </w:p>
    <w:p w14:paraId="759F0AF4" w14:textId="77777777" w:rsidR="00A30908" w:rsidRDefault="00D64044">
      <w:pPr>
        <w:ind w:left="-5"/>
      </w:pPr>
      <w:r>
        <w:t xml:space="preserve">Breadth is limited, with some variation in quality from good to moderate. </w:t>
      </w:r>
    </w:p>
    <w:p w14:paraId="717426A0" w14:textId="77777777" w:rsidR="00A30908" w:rsidRDefault="00D64044">
      <w:pPr>
        <w:spacing w:after="14" w:line="259" w:lineRule="auto"/>
        <w:ind w:left="0" w:firstLine="0"/>
      </w:pPr>
      <w:r>
        <w:t xml:space="preserve"> </w:t>
      </w:r>
    </w:p>
    <w:p w14:paraId="0FFACF39" w14:textId="77777777" w:rsidR="00A30908" w:rsidRDefault="00D64044">
      <w:pPr>
        <w:pStyle w:val="Heading1"/>
        <w:ind w:left="-5"/>
      </w:pPr>
      <w:r>
        <w:t xml:space="preserve">1 ENTRY LEVEL OR BEGINNER </w:t>
      </w:r>
    </w:p>
    <w:p w14:paraId="23EC845E" w14:textId="77777777" w:rsidR="00A30908" w:rsidRDefault="00D64044">
      <w:pPr>
        <w:ind w:left="-5"/>
      </w:pPr>
      <w:r>
        <w:t xml:space="preserve">The range of art issues presented is limited. </w:t>
      </w:r>
    </w:p>
    <w:p w14:paraId="439EC8A4" w14:textId="77777777" w:rsidR="00A30908" w:rsidRDefault="00D64044">
      <w:pPr>
        <w:ind w:left="-5"/>
      </w:pPr>
      <w:r>
        <w:t xml:space="preserve">Work shows technical skill at the entry or beginning level with no evidence of personal style. </w:t>
      </w:r>
    </w:p>
    <w:p w14:paraId="3D8401C9" w14:textId="77777777" w:rsidR="00A30908" w:rsidRDefault="00D64044">
      <w:pPr>
        <w:ind w:left="-5"/>
      </w:pPr>
      <w:r>
        <w:t>Work show</w:t>
      </w:r>
      <w:r>
        <w:t xml:space="preserve">s prescriptive and predictable solutions to teacher generated assignments. </w:t>
      </w:r>
    </w:p>
    <w:p w14:paraId="0C455D6E" w14:textId="77777777" w:rsidR="00A30908" w:rsidRDefault="00D64044">
      <w:pPr>
        <w:ind w:left="-5"/>
      </w:pPr>
      <w:r>
        <w:t xml:space="preserve">All works appear to be class assignments. </w:t>
      </w:r>
    </w:p>
    <w:p w14:paraId="5C1DFD88" w14:textId="77777777" w:rsidR="00A30908" w:rsidRDefault="00D64044">
      <w:pPr>
        <w:ind w:left="-5"/>
      </w:pPr>
      <w:proofErr w:type="spellStart"/>
      <w:r>
        <w:t>Their</w:t>
      </w:r>
      <w:proofErr w:type="spellEnd"/>
      <w:r>
        <w:t xml:space="preserve"> may be an attempt at breadth, but with entry level quality.  </w:t>
      </w:r>
    </w:p>
    <w:sectPr w:rsidR="00A30908">
      <w:pgSz w:w="12240" w:h="15840"/>
      <w:pgMar w:top="727" w:right="658" w:bottom="73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20E41"/>
    <w:multiLevelType w:val="hybridMultilevel"/>
    <w:tmpl w:val="FA620B66"/>
    <w:lvl w:ilvl="0" w:tplc="88024ED6">
      <w:start w:val="2"/>
      <w:numFmt w:val="upperRoman"/>
      <w:lvlText w:val="%1."/>
      <w:lvlJc w:val="left"/>
      <w:pPr>
        <w:ind w:left="4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94809C">
      <w:start w:val="1"/>
      <w:numFmt w:val="lowerLetter"/>
      <w:lvlText w:val="%2"/>
      <w:lvlJc w:val="left"/>
      <w:pPr>
        <w:ind w:left="11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6CC86A">
      <w:start w:val="1"/>
      <w:numFmt w:val="lowerRoman"/>
      <w:lvlText w:val="%3"/>
      <w:lvlJc w:val="left"/>
      <w:pPr>
        <w:ind w:left="186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F6450E">
      <w:start w:val="1"/>
      <w:numFmt w:val="decimal"/>
      <w:lvlText w:val="%4"/>
      <w:lvlJc w:val="left"/>
      <w:pPr>
        <w:ind w:left="258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3E0888">
      <w:start w:val="1"/>
      <w:numFmt w:val="lowerLetter"/>
      <w:lvlText w:val="%5"/>
      <w:lvlJc w:val="left"/>
      <w:pPr>
        <w:ind w:left="330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4AB436">
      <w:start w:val="1"/>
      <w:numFmt w:val="lowerRoman"/>
      <w:lvlText w:val="%6"/>
      <w:lvlJc w:val="left"/>
      <w:pPr>
        <w:ind w:left="402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ACDD6C">
      <w:start w:val="1"/>
      <w:numFmt w:val="decimal"/>
      <w:lvlText w:val="%7"/>
      <w:lvlJc w:val="left"/>
      <w:pPr>
        <w:ind w:left="47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0C48AA">
      <w:start w:val="1"/>
      <w:numFmt w:val="lowerLetter"/>
      <w:lvlText w:val="%8"/>
      <w:lvlJc w:val="left"/>
      <w:pPr>
        <w:ind w:left="546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120FE0">
      <w:start w:val="1"/>
      <w:numFmt w:val="lowerRoman"/>
      <w:lvlText w:val="%9"/>
      <w:lvlJc w:val="left"/>
      <w:pPr>
        <w:ind w:left="618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17F3A73"/>
    <w:multiLevelType w:val="hybridMultilevel"/>
    <w:tmpl w:val="2B78FAD0"/>
    <w:lvl w:ilvl="0" w:tplc="B9C66424">
      <w:start w:val="1"/>
      <w:numFmt w:val="upperRoman"/>
      <w:lvlText w:val="%1."/>
      <w:lvlJc w:val="left"/>
      <w:pPr>
        <w:ind w:left="274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1" w:tplc="5442D8C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2" w:tplc="F2B0F51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3" w:tplc="3BB0595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4" w:tplc="66A2C81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5" w:tplc="23F4D12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6" w:tplc="1A78CEE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7" w:tplc="B0D8FEB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8" w:tplc="1552701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IyMbI0trAwsDRQ0lEKTi0uzszPAykwrAUAzhxh/iwAAAA="/>
  </w:docVars>
  <w:rsids>
    <w:rsidRoot w:val="00A30908"/>
    <w:rsid w:val="00A30908"/>
    <w:rsid w:val="00D6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B6D61"/>
  <w15:docId w15:val="{289634A0-DBA2-459A-B3E4-4F336CC30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9" w:lineRule="auto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7</Words>
  <Characters>4486</Characters>
  <Application>Microsoft Office Word</Application>
  <DocSecurity>0</DocSecurity>
  <Lines>37</Lines>
  <Paragraphs>10</Paragraphs>
  <ScaleCrop>false</ScaleCrop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A SENIOR SCHOLARSHIP RUBRIC</dc:title>
  <dc:subject/>
  <dc:creator>Gail.King</dc:creator>
  <cp:keywords/>
  <cp:lastModifiedBy>Hawley, Brent</cp:lastModifiedBy>
  <cp:revision>2</cp:revision>
  <dcterms:created xsi:type="dcterms:W3CDTF">2021-02-23T16:44:00Z</dcterms:created>
  <dcterms:modified xsi:type="dcterms:W3CDTF">2021-02-23T16:44:00Z</dcterms:modified>
</cp:coreProperties>
</file>